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Canada Toronto</w:t>
      </w:r>
    </w:p>
    <w:bookmarkEnd w:id="20"/>
    <w:p>
      <w:pPr>
        <w:pStyle w:val="BodyText"/>
      </w:pPr>
      <w:r>
        <w:t xml:space="preserve">Alex Morgan</w:t>
      </w:r>
      <w:r>
        <w:br/>
      </w:r>
      <w:r>
        <w:t xml:space="preserve">2500 Bloor Street West, Apt. 4B</w:t>
      </w:r>
      <w:r>
        <w:br/>
      </w:r>
      <w:r>
        <w:t xml:space="preserve">Toronto, ON M6P 3G7</w:t>
      </w:r>
      <w:r>
        <w:br/>
      </w:r>
      <w:r>
        <w:t xml:space="preserve">(416) 555-8790 | alex.morgan@email.com</w:t>
      </w:r>
    </w:p>
    <w:p>
      <w:pPr>
        <w:pStyle w:val="BodyText"/>
      </w:pPr>
      <w:r>
        <w:t xml:space="preserve">May 26, 2023</w:t>
      </w:r>
    </w:p>
    <w:p>
      <w:pPr>
        <w:pStyle w:val="BodyText"/>
      </w:pPr>
      <w:r>
        <w:t xml:space="preserve">Hiring Manager</w:t>
      </w:r>
      <w:r>
        <w:br/>
      </w:r>
      <w:r>
        <w:t xml:space="preserve">TechInnovate Solutions</w:t>
      </w:r>
      <w:r>
        <w:br/>
      </w:r>
      <w:r>
        <w:t xml:space="preserve">150 Adelaide Street West, Suite 100</w:t>
      </w:r>
      <w:r>
        <w:br/>
      </w:r>
      <w:r>
        <w:t xml:space="preserve">Toronto, ON M5H 4E7</w:t>
      </w:r>
    </w:p>
    <w:p>
      <w:pPr>
        <w:pStyle w:val="BodyText"/>
      </w:pPr>
      <w:r>
        <w:t xml:space="preserve">Subject: Application for Electronics Engineer Internship Position</w:t>
      </w:r>
    </w:p>
    <w:p>
      <w:pPr>
        <w:pStyle w:val="BodyText"/>
      </w:pPr>
      <w:r>
        <w:t xml:space="preserve">Dear Hiring Manager,</w:t>
      </w:r>
    </w:p>
    <w:p>
      <w:pPr>
        <w:pStyle w:val="BodyText"/>
      </w:pPr>
      <w:r>
        <w:t xml:space="preserve">I am writing with enthusiastic interest in the Electronics Engineer Internship position at TechInnovate Solutions, as advertised on the University of Toronto Career Portal. As a final-year Bachelor of Engineering student specializing in Electronics Engineering at the University of Toronto, I have meticulously prepared for this opportunity to contribute to Canada's burgeoning technology ecosystem while advancing my professional development within the dynamic Toronto innovation landscape. This Internship Application Letter serves as formal documentation of my qualifications and unwavering commitment to excellence in electronics engineering within Canada's premier tech hub.</w:t>
      </w:r>
    </w:p>
    <w:p>
      <w:pPr>
        <w:pStyle w:val="BodyText"/>
      </w:pPr>
      <w:r>
        <w:t xml:space="preserve">My academic journey at the University of Toronto has provided me with a rigorous foundation in analog and digital circuit design, microcontroller systems, signal processing, and embedded systems development. In my coursework including "Advanced Circuit Design," "RF Communications Systems," and "Digital Signal Processing," I consistently achieved top marks while developing hands-on proficiency with industry-standard tools such as Altium Designer, Cadence OrCAD, MATLAB/Simulink, and Arduino/Arduino IDE platforms. My capstone project - designing a low-power wireless sensor network for environmental monitoring - required me to integrate RF transceivers (nRF52840), develop custom PCB layouts for EMI mitigation, and implement real-time data processing algorithms. This project directly aligns with the technical requirements of your internship program as evidenced by your recent work on IoT-based smart infrastructure solutions in Toronto's downtown core.</w:t>
      </w:r>
    </w:p>
    <w:p>
      <w:pPr>
        <w:pStyle w:val="BodyText"/>
      </w:pPr>
      <w:r>
        <w:t xml:space="preserve">What particularly excites me about this opportunity is TechInnovate Solutions' leadership in developing cutting-edge embedded systems for Canadian industries. Your company's recent implementation of AI-enhanced power management systems for Toronto Transit Commission vehicles demonstrates precisely the type of impactful engineering work I aspire to contribute to. Having closely followed your innovations through Canadian Engineering Journal publications, I am confident my skills in hardware prototyping, PCB design validation, and cross-functional project coordination would allow me to immediately support your team's objectives. My volunteer experience as a technical assistant at the Toronto MakerSpace further solidified my ability to collaborate effectively with diverse engineering teams while mentoring junior members on safety protocols and design best practices – competencies directly transferable to your collaborative work environment in Canada's technology sector.</w:t>
      </w:r>
    </w:p>
    <w:p>
      <w:pPr>
        <w:pStyle w:val="BodyText"/>
      </w:pPr>
      <w:r>
        <w:t xml:space="preserve">I am particularly drawn to this Electronics Engineer internship opportunity within Canada Toronto because of the city's unparalleled ecosystem for technological advancement. Toronto ranks among North America's top three tech hubs, hosting over 1,500 AI and hardware startups – a thriving environment where my engineering expertise could directly contribute to Canada's innovation leadership. Having spent the past three years studying in Toronto, I've developed deep appreciation for the city's multicultural workplace culture and its commitment to sustainable engineering practices. The opportunity to apply my skills within this vibrant community represents an exceptional convergence of professional growth and cultural immersion that aligns perfectly with my career aspirations. I am especially motivated by Canada's national strategy to become a global leader in semiconductor innovation, which your company actively supports through partnerships with the Canadian Semiconductor Technology Consortium (CSTC).</w:t>
      </w:r>
    </w:p>
    <w:p>
      <w:pPr>
        <w:pStyle w:val="BodyText"/>
      </w:pPr>
      <w:r>
        <w:t xml:space="preserve">My technical portfolio includes several achievements that demonstrate my readiness for this internship. I developed an open-source voltage regulator circuit that achieved 98% efficiency at 10A load – a design subsequently adopted by four student engineering clubs across Ontario. I also created a real-time ECG monitoring system using STM32 microcontrollers, which earned recognition in the Ontario Engineering Competition for its medical device safety compliance. These projects required meticulous adherence to Canadian Electrical Code (CEC) standards and ISO 13485 medical device protocols, skills that directly translate to your workplace requirements. Beyond technical abilities, I've cultivated strong communication skills through presenting research at the Canadian Society for Electrical Engineering Conference and leading a team of five in the U of T Engineering Design Challenge – experiences that prepare me to thrive in your collaborative Toronto environment.</w:t>
      </w:r>
    </w:p>
    <w:p>
      <w:pPr>
        <w:pStyle w:val="BodyText"/>
      </w:pPr>
      <w:r>
        <w:t xml:space="preserve">As an international student with permanent resident status in Canada, I am fully eligible to work within Ontario's technology sector without visa restrictions. My Canadian academic background has provided me with comprehensive understanding of local engineering standards and workplace practices. I am particularly eager to contribute my fresh perspective on emerging technologies while learning from your team's extensive industry experience. Having witnessed Toronto's transformation into a global tech leader through companies like Wattpad, Shopify, and numerous AI startups, I recognize this internship as the pivotal step toward becoming a licensed Professional Engineer in Ontario with the Association of Professional Engineers and Geoscientists of Ontario (PEGO).</w:t>
      </w:r>
    </w:p>
    <w:p>
      <w:pPr>
        <w:pStyle w:val="BodyText"/>
      </w:pPr>
      <w:r>
        <w:t xml:space="preserve">I am deeply committed to contributing to Canada's technological advancement through responsible engineering practices. My resume details additional qualifications including proficiency in PCB manufacturing processes (including surface-mount technology and reflow ovens), experience with automated testing equipment (e.g., LCR meters, oscilloscopes), and foundational knowledge of CAN bus protocols – all relevant to your team's work on automotive electronics. I am confident that my proactive approach to learning, combined with my technical foundation in Electronics Engineering, positions me to deliver immediate value during this internship while growing into a future engineering leader within Canada's tech industry.</w:t>
      </w:r>
    </w:p>
    <w:p>
      <w:pPr>
        <w:pStyle w:val="BodyText"/>
      </w:pPr>
      <w:r>
        <w:t xml:space="preserve">I would welcome the opportunity to discuss how my skills and enthusiasm can support TechInnovate Solutions' objectives. Thank you for considering my application for the Electronics Engineer Internship position. I have attached my resume, academic transcripts, and references for your review, and I am available at your convenience for an interview during the upcoming week.</w:t>
      </w:r>
    </w:p>
    <w:p>
      <w:pPr>
        <w:pStyle w:val="BodyText"/>
      </w:pPr>
      <w:r>
        <w:t xml:space="preserve">Sincerely,</w:t>
      </w:r>
      <w:r>
        <w:br/>
      </w:r>
      <w:r>
        <w:br/>
      </w:r>
      <w:r>
        <w:t xml:space="preserve">Alex Morgan</w:t>
      </w:r>
      <w:r>
        <w:br/>
      </w:r>
      <w:r>
        <w:t xml:space="preserve">Electronics Engineering Student</w:t>
      </w:r>
      <w:r>
        <w:br/>
      </w:r>
      <w:r>
        <w:t xml:space="preserve">University of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9:20:30Z</dcterms:created>
  <dcterms:modified xsi:type="dcterms:W3CDTF">2025-12-08T09:20:30Z</dcterms:modified>
</cp:coreProperties>
</file>

<file path=docProps/custom.xml><?xml version="1.0" encoding="utf-8"?>
<Properties xmlns="http://schemas.openxmlformats.org/officeDocument/2006/custom-properties" xmlns:vt="http://schemas.openxmlformats.org/officeDocument/2006/docPropsVTypes"/>
</file>